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A269F2" w14:textId="77777777" w:rsidR="000B6668" w:rsidRDefault="000B6668" w:rsidP="000B6668">
      <w:pPr>
        <w:rPr>
          <w:rFonts w:ascii="Times New Roman" w:hAnsi="Times New Roman" w:cs="Times New Roman"/>
          <w:sz w:val="24"/>
          <w:szCs w:val="24"/>
        </w:rPr>
      </w:pPr>
    </w:p>
    <w:p w14:paraId="7EC7696A" w14:textId="623D8CD2" w:rsidR="000B6668" w:rsidRDefault="000B6668" w:rsidP="000B666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nalises referentes a letalidade.</w:t>
      </w:r>
    </w:p>
    <w:p w14:paraId="4323F521" w14:textId="77777777" w:rsidR="000B6668" w:rsidRDefault="000B6668" w:rsidP="000B6668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Descritiva da sazonalidade</w:t>
      </w:r>
    </w:p>
    <w:p w14:paraId="557FC2F0" w14:textId="0CB79A75" w:rsidR="000B6668" w:rsidRDefault="000B6668" w:rsidP="000B666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qui estão os box-</w:t>
      </w:r>
      <w:proofErr w:type="spellStart"/>
      <w:r>
        <w:rPr>
          <w:rFonts w:ascii="Times New Roman" w:hAnsi="Times New Roman" w:cs="Times New Roman"/>
          <w:sz w:val="24"/>
          <w:szCs w:val="24"/>
        </w:rPr>
        <w:t>plo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etalidade</w:t>
      </w:r>
      <w:proofErr w:type="spellEnd"/>
      <w:r>
        <w:rPr>
          <w:rFonts w:ascii="Times New Roman" w:hAnsi="Times New Roman" w:cs="Times New Roman"/>
          <w:sz w:val="24"/>
          <w:szCs w:val="24"/>
        </w:rPr>
        <w:t>. Observem se os valores estão fazendo sentido. Não há rótulos nos gráficos, mas as idades aumentam da esquerda para direita de cima para baixo.</w:t>
      </w:r>
    </w:p>
    <w:p w14:paraId="1675C59F" w14:textId="7316C0DD" w:rsidR="000B6668" w:rsidRDefault="000B6668" w:rsidP="000B666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C337C58" wp14:editId="7264A09C">
            <wp:extent cx="2765453" cy="1705970"/>
            <wp:effectExtent l="0" t="0" r="0" b="889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797402" cy="1725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E3A1CE" wp14:editId="1AA62644">
            <wp:extent cx="2610589" cy="1610436"/>
            <wp:effectExtent l="0" t="0" r="0" b="889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22837" cy="1617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1C709" w14:textId="7307AF06" w:rsidR="000B6668" w:rsidRDefault="000B6668" w:rsidP="000B666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08DAFAE" wp14:editId="312491F2">
            <wp:extent cx="2702257" cy="1666985"/>
            <wp:effectExtent l="0" t="0" r="3175" b="0"/>
            <wp:docPr id="32" name="Image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22601" cy="167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D27590" wp14:editId="2EB2DC8D">
            <wp:extent cx="2666877" cy="1645159"/>
            <wp:effectExtent l="0" t="0" r="635" b="0"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22653" cy="1679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A9BBF" w14:textId="68A60698" w:rsidR="000B6668" w:rsidRDefault="000B6668" w:rsidP="000B666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0A22C91" wp14:editId="568678CF">
            <wp:extent cx="2676959" cy="1651379"/>
            <wp:effectExtent l="0" t="0" r="0" b="6350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86953" cy="1657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57E8E8" wp14:editId="7512FB69">
            <wp:extent cx="2634018" cy="1624888"/>
            <wp:effectExtent l="0" t="0" r="0" b="0"/>
            <wp:docPr id="35" name="Image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72748" cy="164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F140A" w14:textId="6CE08C29" w:rsidR="000B6668" w:rsidRDefault="000B6668" w:rsidP="000B6668">
      <w:pPr>
        <w:rPr>
          <w:rFonts w:ascii="Times New Roman" w:hAnsi="Times New Roman" w:cs="Times New Roman"/>
          <w:sz w:val="24"/>
          <w:szCs w:val="24"/>
        </w:rPr>
      </w:pPr>
    </w:p>
    <w:p w14:paraId="7D6DFA80" w14:textId="22371394" w:rsidR="000B6668" w:rsidRDefault="000B6668" w:rsidP="000B666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EA914BD" wp14:editId="6C6C5685">
            <wp:extent cx="2729552" cy="1683823"/>
            <wp:effectExtent l="0" t="0" r="0" b="0"/>
            <wp:docPr id="36" name="Image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5574" cy="1693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CCEB8D" wp14:editId="4BCA1291">
            <wp:extent cx="2624206" cy="1618835"/>
            <wp:effectExtent l="0" t="0" r="5080" b="635"/>
            <wp:docPr id="37" name="Imagem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65391" cy="1644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6D282" w14:textId="12E5CD4B" w:rsidR="000B6668" w:rsidRDefault="000B6668" w:rsidP="000B6668">
      <w:pPr>
        <w:rPr>
          <w:rFonts w:ascii="Times New Roman" w:hAnsi="Times New Roman" w:cs="Times New Roman"/>
          <w:sz w:val="24"/>
          <w:szCs w:val="24"/>
        </w:rPr>
      </w:pPr>
      <w:r w:rsidRPr="000B6668">
        <w:drawing>
          <wp:inline distT="0" distB="0" distL="0" distR="0" wp14:anchorId="578BB8BB" wp14:editId="12F69753">
            <wp:extent cx="2654837" cy="1637732"/>
            <wp:effectExtent l="0" t="0" r="0" b="635"/>
            <wp:docPr id="38" name="Image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85741" cy="1656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FDFD33" wp14:editId="10D9E9AA">
            <wp:extent cx="2674961" cy="1650146"/>
            <wp:effectExtent l="0" t="0" r="0" b="7620"/>
            <wp:docPr id="39" name="Image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91973" cy="1660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16202" w14:textId="45CDB720" w:rsidR="000B6668" w:rsidRDefault="000B6668" w:rsidP="000B666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1914FFE" wp14:editId="2BB8CA31">
            <wp:extent cx="2739088" cy="1689706"/>
            <wp:effectExtent l="0" t="0" r="4445" b="6350"/>
            <wp:docPr id="40" name="Imagem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76510" cy="1712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F72D46" wp14:editId="1A271AF7">
            <wp:extent cx="2621237" cy="1617004"/>
            <wp:effectExtent l="0" t="0" r="8255" b="2540"/>
            <wp:docPr id="41" name="Imagem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66020" cy="164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B3490" w14:textId="77777777" w:rsidR="000B6668" w:rsidRDefault="000B6668" w:rsidP="000B6668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Descritiva de tendência</w:t>
      </w:r>
    </w:p>
    <w:p w14:paraId="778C3CF2" w14:textId="081D3137" w:rsidR="000B6668" w:rsidRDefault="000B6668" w:rsidP="000B666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mos observar então as séries temporais simples destes dados:</w:t>
      </w:r>
    </w:p>
    <w:p w14:paraId="62F5C366" w14:textId="6E87E49D" w:rsidR="00A37A26" w:rsidRDefault="00A37A26" w:rsidP="000B666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47808E5" wp14:editId="5D9D0671">
            <wp:extent cx="5400040" cy="3332480"/>
            <wp:effectExtent l="0" t="0" r="0" b="1270"/>
            <wp:docPr id="43" name="Imagem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A4CEC" w14:textId="57D2FA80" w:rsidR="00F35786" w:rsidRDefault="00F35786" w:rsidP="000B666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495FB6E" wp14:editId="12E43507">
            <wp:extent cx="5400040" cy="3332480"/>
            <wp:effectExtent l="0" t="0" r="0" b="1270"/>
            <wp:docPr id="44" name="Imagem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0F0BE" w14:textId="709B764F" w:rsidR="00F35786" w:rsidRDefault="00F35786" w:rsidP="000B666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7169C07" wp14:editId="3FBBF1FC">
            <wp:extent cx="5400040" cy="3332480"/>
            <wp:effectExtent l="0" t="0" r="0" b="1270"/>
            <wp:docPr id="45" name="Imagem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5C485" w14:textId="11E10945" w:rsidR="00A37A26" w:rsidRDefault="00A37A26" w:rsidP="000B6668">
      <w:pPr>
        <w:rPr>
          <w:rFonts w:ascii="Times New Roman" w:hAnsi="Times New Roman" w:cs="Times New Roman"/>
          <w:sz w:val="24"/>
          <w:szCs w:val="24"/>
        </w:rPr>
      </w:pPr>
    </w:p>
    <w:p w14:paraId="30E484DA" w14:textId="26DAEEF9" w:rsidR="000B6668" w:rsidRDefault="000B6668" w:rsidP="000B666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qui, vamos ver se os intervalos dos eixos Y estão fazendo sentido. A qualidade da imagem será melhorada se decidirmos usar. Percebam que, as tendências vistas aqui não necessariamente condizem com o que a regressão vai estimar. Isso se deve ao fato de que a regressão tem mais covariáveis no modelo (e.g., sazonalidade, </w:t>
      </w:r>
      <w:proofErr w:type="spellStart"/>
      <w:r>
        <w:rPr>
          <w:rFonts w:ascii="Times New Roman" w:hAnsi="Times New Roman" w:cs="Times New Roman"/>
          <w:sz w:val="24"/>
          <w:szCs w:val="24"/>
        </w:rPr>
        <w:t>la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confundidor</w:t>
      </w:r>
      <w:proofErr w:type="spellEnd"/>
      <w:r>
        <w:rPr>
          <w:rFonts w:ascii="Times New Roman" w:hAnsi="Times New Roman" w:cs="Times New Roman"/>
          <w:sz w:val="24"/>
          <w:szCs w:val="24"/>
        </w:rPr>
        <w:t>). De qualquer forma, parece lógico pensar em testar hipóteses de interação entre a tendência e a utilização da vacina</w:t>
      </w:r>
      <w:r w:rsidR="00F35786">
        <w:rPr>
          <w:rFonts w:ascii="Times New Roman" w:hAnsi="Times New Roman" w:cs="Times New Roman"/>
          <w:sz w:val="24"/>
          <w:szCs w:val="24"/>
        </w:rPr>
        <w:t xml:space="preserve"> nas primeiras e ultimas faixas etária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C96627" w14:textId="77777777" w:rsidR="000B6668" w:rsidRDefault="000B6668" w:rsidP="000B6668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Modelo de regressão dinâmica (série temporal)</w:t>
      </w:r>
    </w:p>
    <w:p w14:paraId="4E60C088" w14:textId="380E89D2" w:rsidR="000B6668" w:rsidRDefault="000B6668" w:rsidP="000B666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qui podemos ver o que foi dito anteriormente. As tendências não foram estimadas de acordo com as descritivas. Possivelmente pela adição de covariáveis. </w:t>
      </w:r>
    </w:p>
    <w:p w14:paraId="3B4BFB85" w14:textId="2C2F5335" w:rsidR="00A37A26" w:rsidRDefault="000B6668" w:rsidP="000B666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serve que, para todas as idades</w:t>
      </w:r>
      <w:r w:rsidR="00F35786">
        <w:rPr>
          <w:rFonts w:ascii="Times New Roman" w:hAnsi="Times New Roman" w:cs="Times New Roman"/>
          <w:sz w:val="24"/>
          <w:szCs w:val="24"/>
        </w:rPr>
        <w:t xml:space="preserve"> acima de 50 anos</w:t>
      </w:r>
      <w:r>
        <w:rPr>
          <w:rFonts w:ascii="Times New Roman" w:hAnsi="Times New Roman" w:cs="Times New Roman"/>
          <w:sz w:val="24"/>
          <w:szCs w:val="24"/>
        </w:rPr>
        <w:t xml:space="preserve"> há tendência de aumento na incidência antes da vacina, e que essa tendência vira de decréscimo após a vacinação.</w:t>
      </w:r>
      <w:r w:rsidR="00F35786">
        <w:rPr>
          <w:rFonts w:ascii="Times New Roman" w:hAnsi="Times New Roman" w:cs="Times New Roman"/>
          <w:sz w:val="24"/>
          <w:szCs w:val="24"/>
        </w:rPr>
        <w:t xml:space="preserve"> Para menores de um ano a tendência é invertida, ou seja, após a vacina há tendência de subida na letalidade. Entre 20 e 29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35786">
        <w:rPr>
          <w:rFonts w:ascii="Times New Roman" w:hAnsi="Times New Roman" w:cs="Times New Roman"/>
          <w:sz w:val="24"/>
          <w:szCs w:val="24"/>
        </w:rPr>
        <w:t xml:space="preserve">anos há tendência de subida na letalidade, mas ela fica menos acentuada após vacinação. Nas demais faixas não houve diferença da vacinação na tendência da letalidade. 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62"/>
        <w:gridCol w:w="1736"/>
        <w:gridCol w:w="1736"/>
        <w:gridCol w:w="1735"/>
        <w:gridCol w:w="1735"/>
      </w:tblGrid>
      <w:tr w:rsidR="00A37A26" w:rsidRPr="00A37A26" w14:paraId="567AE808" w14:textId="77777777" w:rsidTr="00A37A26">
        <w:trPr>
          <w:trHeight w:val="300"/>
        </w:trPr>
        <w:tc>
          <w:tcPr>
            <w:tcW w:w="9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85B32" w14:textId="77777777" w:rsidR="00A37A26" w:rsidRPr="00A37A26" w:rsidRDefault="00A37A26" w:rsidP="00A37A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F40B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Estimate</w:t>
            </w:r>
            <w:proofErr w:type="spellEnd"/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2851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Std</w:t>
            </w:r>
            <w:proofErr w:type="spellEnd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. </w:t>
            </w: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Error</w:t>
            </w:r>
            <w:proofErr w:type="spellEnd"/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9CB8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 </w:t>
            </w: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value</w:t>
            </w:r>
            <w:proofErr w:type="spellEnd"/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1EF0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Pr</w:t>
            </w:r>
            <w:proofErr w:type="spellEnd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(&gt;|t|)</w:t>
            </w:r>
          </w:p>
        </w:tc>
      </w:tr>
      <w:tr w:rsidR="00A37A26" w:rsidRPr="00A37A26" w14:paraId="3BF89343" w14:textId="77777777" w:rsidTr="00A37A26">
        <w:trPr>
          <w:trHeight w:val="300"/>
        </w:trPr>
        <w:tc>
          <w:tcPr>
            <w:tcW w:w="9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45F9C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4C24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lt01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F13F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lt01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E88B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lt01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0542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lt01 ~ Full</w:t>
            </w:r>
          </w:p>
        </w:tc>
      </w:tr>
      <w:tr w:rsidR="00A37A26" w:rsidRPr="00A37A26" w14:paraId="5C27567D" w14:textId="77777777" w:rsidTr="00A37A26">
        <w:trPr>
          <w:trHeight w:val="300"/>
        </w:trPr>
        <w:tc>
          <w:tcPr>
            <w:tcW w:w="91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6554C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Intercepto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30F6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9198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22D7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311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6382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7.016643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4B31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3.53E-11</w:t>
            </w:r>
          </w:p>
        </w:tc>
      </w:tr>
      <w:tr w:rsidR="00A37A26" w:rsidRPr="00A37A26" w14:paraId="5B1A1F21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C2DF125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Fe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988FC5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05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744B49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43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1D03CA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1.2156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CB29C1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225581</w:t>
            </w:r>
          </w:p>
        </w:tc>
      </w:tr>
      <w:tr w:rsidR="00A37A26" w:rsidRPr="00A37A26" w14:paraId="41E7A1F2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4291580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Mar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72A812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19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4AA859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44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CD407C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4.3710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D3B959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2.00E-05</w:t>
            </w:r>
          </w:p>
        </w:tc>
      </w:tr>
      <w:tr w:rsidR="00A37A26" w:rsidRPr="00A37A26" w14:paraId="7852496E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E3C88B1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Abr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354EEF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29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C5FDBD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52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481685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5.663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38DF73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5.16E-08</w:t>
            </w:r>
          </w:p>
        </w:tc>
      </w:tr>
      <w:tr w:rsidR="00A37A26" w:rsidRPr="00A37A26" w14:paraId="63DF86C6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7D7E73E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Mai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0CEE6C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27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C773A8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56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50E152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4.7956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84E6E0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3.18E-06</w:t>
            </w:r>
          </w:p>
        </w:tc>
      </w:tr>
      <w:tr w:rsidR="00A37A26" w:rsidRPr="00A37A26" w14:paraId="173D31AB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1425108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J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82B5BB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26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269B9E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57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D0E48A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4.583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807330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8.08E-06</w:t>
            </w:r>
          </w:p>
        </w:tc>
      </w:tr>
      <w:tr w:rsidR="00A37A26" w:rsidRPr="00A37A26" w14:paraId="16021BB7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1A72159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Jul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3B71DF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23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3053CE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55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AFE889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4.1615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1CBE44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4.71E-05</w:t>
            </w:r>
          </w:p>
        </w:tc>
      </w:tr>
      <w:tr w:rsidR="00A37A26" w:rsidRPr="00A37A26" w14:paraId="01574B67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9EE08BB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lastRenderedPageBreak/>
              <w:t>Ago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BD1D22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B79569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51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8FD143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3.8700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FFD3E9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148</w:t>
            </w:r>
          </w:p>
        </w:tc>
      </w:tr>
      <w:tr w:rsidR="00A37A26" w:rsidRPr="00A37A26" w14:paraId="446F2ABF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CF45D67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Se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5AFE7A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14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855B4B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49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B037D0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2.8796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FE161B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4419</w:t>
            </w:r>
          </w:p>
        </w:tc>
      </w:tr>
      <w:tr w:rsidR="00A37A26" w:rsidRPr="00A37A26" w14:paraId="66A2E323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7C7C171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Ou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555070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19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9FAB46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47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1E8146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4.0825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F64BC9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6.46E-05</w:t>
            </w:r>
          </w:p>
        </w:tc>
      </w:tr>
      <w:tr w:rsidR="00A37A26" w:rsidRPr="00A37A26" w14:paraId="30907A8B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1F0951A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No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594C2B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12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6FDB54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47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E20286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2.6275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2B9E4F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9273</w:t>
            </w:r>
          </w:p>
        </w:tc>
      </w:tr>
      <w:tr w:rsidR="00A37A26" w:rsidRPr="00A37A26" w14:paraId="189884A3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1B9F88C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Dez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680D95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8.93E-0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81FC21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44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564D4A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1991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83DDEC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842359</w:t>
            </w:r>
          </w:p>
        </w:tc>
      </w:tr>
      <w:tr w:rsidR="00A37A26" w:rsidRPr="00A37A26" w14:paraId="25BA95AC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E251CDC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Trend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0D0EDE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02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A428EE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5.84E-0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672112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4.3368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1091D6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2.30E-05</w:t>
            </w:r>
          </w:p>
        </w:tc>
      </w:tr>
      <w:tr w:rsidR="00A37A26" w:rsidRPr="00A37A26" w14:paraId="4BEEBFF3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20CAE5F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vac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B8A1F8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12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CE8F7B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71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073ADE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1.7187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0E4286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87228</w:t>
            </w:r>
          </w:p>
        </w:tc>
      </w:tr>
      <w:tr w:rsidR="00A37A26" w:rsidRPr="00A37A26" w14:paraId="55DF4B56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146A087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Confo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D89126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8858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E944F4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4473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AB1A69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1.98009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C51B6D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49078</w:t>
            </w:r>
          </w:p>
        </w:tc>
      </w:tr>
      <w:tr w:rsidR="00A37A26" w:rsidRPr="00A37A26" w14:paraId="1CB0E00A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25A1328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L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49DDB7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13114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6F960D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6998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804CE3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1.87380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B67804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62431</w:t>
            </w:r>
          </w:p>
        </w:tc>
      </w:tr>
      <w:tr w:rsidR="00A37A26" w:rsidRPr="00A37A26" w14:paraId="3B54F00E" w14:textId="77777777" w:rsidTr="00A37A26">
        <w:trPr>
          <w:trHeight w:val="300"/>
        </w:trPr>
        <w:tc>
          <w:tcPr>
            <w:tcW w:w="91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F949B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vac</w:t>
            </w:r>
            <w:proofErr w:type="spellEnd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*</w:t>
            </w: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trend</w:t>
            </w:r>
            <w:proofErr w:type="spellEnd"/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4E84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268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EFFA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7.17E-05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33F3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3.736146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C7FF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244</w:t>
            </w:r>
          </w:p>
        </w:tc>
      </w:tr>
      <w:tr w:rsidR="00A37A26" w:rsidRPr="00A37A26" w14:paraId="5DBBC4BE" w14:textId="77777777" w:rsidTr="00A37A26">
        <w:trPr>
          <w:trHeight w:val="300"/>
        </w:trPr>
        <w:tc>
          <w:tcPr>
            <w:tcW w:w="9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A2912" w14:textId="77777777" w:rsidR="00A37A26" w:rsidRPr="00A37A26" w:rsidRDefault="00A37A26" w:rsidP="00A37A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6652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0104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3DCF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0104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1C2D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0104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D297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0104 ~ Full</w:t>
            </w:r>
          </w:p>
        </w:tc>
      </w:tr>
      <w:tr w:rsidR="00A37A26" w:rsidRPr="00A37A26" w14:paraId="7B9D329E" w14:textId="77777777" w:rsidTr="00A37A26">
        <w:trPr>
          <w:trHeight w:val="300"/>
        </w:trPr>
        <w:tc>
          <w:tcPr>
            <w:tcW w:w="91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78E0F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Intercepto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1918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2021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94EE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353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4996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5.718344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D178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3.92E-08</w:t>
            </w:r>
          </w:p>
        </w:tc>
      </w:tr>
      <w:tr w:rsidR="00A37A26" w:rsidRPr="00A37A26" w14:paraId="27B73E1F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8ABD2A8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e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2BD493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9.04E-0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2AF19E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21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2807E1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4240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673134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672017</w:t>
            </w:r>
          </w:p>
        </w:tc>
      </w:tr>
      <w:tr w:rsidR="00A37A26" w:rsidRPr="00A37A26" w14:paraId="4EFFACAD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BD6EEFF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Mar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F9B8E4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08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DADBA8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21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CDA394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4.1141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AD4C11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5.70E-05</w:t>
            </w:r>
          </w:p>
        </w:tc>
      </w:tr>
      <w:tr w:rsidR="00A37A26" w:rsidRPr="00A37A26" w14:paraId="57C5AC6B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1903A4C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Abr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5193A1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08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3D6854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21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7C4F25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3.8126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991570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184</w:t>
            </w:r>
          </w:p>
        </w:tc>
      </w:tr>
      <w:tr w:rsidR="00A37A26" w:rsidRPr="00A37A26" w14:paraId="069FE2F6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5747A48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Mai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0840E3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07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5217F8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22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1268FD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3.3652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F6952F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919</w:t>
            </w:r>
          </w:p>
        </w:tc>
      </w:tr>
      <w:tr w:rsidR="00A37A26" w:rsidRPr="00A37A26" w14:paraId="7438B31D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ED2B123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J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3E2674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05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FA0E74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22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AD5A2D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2.6273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0D55C0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9279</w:t>
            </w:r>
          </w:p>
        </w:tc>
      </w:tr>
      <w:tr w:rsidR="00A37A26" w:rsidRPr="00A37A26" w14:paraId="65729296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E3C4450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Jul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91596B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06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C44BD2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21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41981F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2.9301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19BEA2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3786</w:t>
            </w:r>
          </w:p>
        </w:tc>
      </w:tr>
      <w:tr w:rsidR="00A37A26" w:rsidRPr="00A37A26" w14:paraId="7877C7C1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76E7C13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Ago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49AE13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04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4BE954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21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E71BBA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2.2817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C37EC7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23567</w:t>
            </w:r>
          </w:p>
        </w:tc>
      </w:tr>
      <w:tr w:rsidR="00A37A26" w:rsidRPr="00A37A26" w14:paraId="30BA7370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637233D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Se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C4F92D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0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3C0CDA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21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69E0BB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2.8185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834E82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5314</w:t>
            </w:r>
          </w:p>
        </w:tc>
      </w:tr>
      <w:tr w:rsidR="00A37A26" w:rsidRPr="00A37A26" w14:paraId="59F94D3D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BEB58AA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Ou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EB56ED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04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169018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21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46D257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2.1300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A43E6C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34404</w:t>
            </w:r>
          </w:p>
        </w:tc>
      </w:tr>
      <w:tr w:rsidR="00A37A26" w:rsidRPr="00A37A26" w14:paraId="59BABD07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C14FB0B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No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BEFC5B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07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87FD1F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21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AA6F98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3.3509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2C0639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964</w:t>
            </w:r>
          </w:p>
        </w:tc>
      </w:tr>
      <w:tr w:rsidR="00A37A26" w:rsidRPr="00A37A26" w14:paraId="55A4F049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BF28F88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Dez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379340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02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BCD4E9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21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E4D38E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1.2080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38D7A9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228486</w:t>
            </w:r>
          </w:p>
        </w:tc>
      </w:tr>
      <w:tr w:rsidR="00A37A26" w:rsidRPr="00A37A26" w14:paraId="7F3BEEBC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3A2FCE8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ECD28B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1.34E-0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F9F1B6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2.37E-0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5EAA64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56466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5FA528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572941</w:t>
            </w:r>
          </w:p>
        </w:tc>
      </w:tr>
      <w:tr w:rsidR="00A37A26" w:rsidRPr="00A37A26" w14:paraId="0D1D94CE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9429443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A3EB2D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6.20E-0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25EEC0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34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E914B7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1786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708F14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858411</w:t>
            </w:r>
          </w:p>
        </w:tc>
      </w:tr>
      <w:tr w:rsidR="00A37A26" w:rsidRPr="00A37A26" w14:paraId="3BEECEE3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2E24C0C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Confo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E8C3E7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14842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544B6A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6719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8207F6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2.20901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1C3B47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2832</w:t>
            </w:r>
          </w:p>
        </w:tc>
      </w:tr>
      <w:tr w:rsidR="00A37A26" w:rsidRPr="00A37A26" w14:paraId="5ECE4C3A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383A0E6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L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BC0678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18112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F4F927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7033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AB18CC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2.57505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871BF8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10752</w:t>
            </w:r>
          </w:p>
        </w:tc>
      </w:tr>
      <w:tr w:rsidR="00A37A26" w:rsidRPr="00A37A26" w14:paraId="4B6C930C" w14:textId="77777777" w:rsidTr="00A37A26">
        <w:trPr>
          <w:trHeight w:val="300"/>
        </w:trPr>
        <w:tc>
          <w:tcPr>
            <w:tcW w:w="91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F3C44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*</w:t>
            </w: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  <w:proofErr w:type="spellEnd"/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7C57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5.02E-05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F01A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3.43E-05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F4FF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1.463039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A961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145042</w:t>
            </w:r>
          </w:p>
        </w:tc>
      </w:tr>
      <w:tr w:rsidR="00A37A26" w:rsidRPr="00A37A26" w14:paraId="760CF598" w14:textId="77777777" w:rsidTr="00A37A26">
        <w:trPr>
          <w:trHeight w:val="300"/>
        </w:trPr>
        <w:tc>
          <w:tcPr>
            <w:tcW w:w="9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21106" w14:textId="77777777" w:rsidR="00A37A26" w:rsidRPr="00A37A26" w:rsidRDefault="00A37A26" w:rsidP="00A37A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3C89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050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3A95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050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44FE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050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B822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0509 ~ Full</w:t>
            </w:r>
          </w:p>
        </w:tc>
      </w:tr>
      <w:tr w:rsidR="00A37A26" w:rsidRPr="00A37A26" w14:paraId="7F838273" w14:textId="77777777" w:rsidTr="00A37A26">
        <w:trPr>
          <w:trHeight w:val="300"/>
        </w:trPr>
        <w:tc>
          <w:tcPr>
            <w:tcW w:w="91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6C9D8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Intercepto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A469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2475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3415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55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E4D5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4.497455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9FF4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1.17E-05</w:t>
            </w:r>
          </w:p>
        </w:tc>
      </w:tr>
      <w:tr w:rsidR="00A37A26" w:rsidRPr="00A37A26" w14:paraId="1561E22E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3305FB9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e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1D5366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01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B95643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41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D3348E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3331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381CB5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739344</w:t>
            </w:r>
          </w:p>
        </w:tc>
      </w:tr>
      <w:tr w:rsidR="00A37A26" w:rsidRPr="00A37A26" w14:paraId="71B058E9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72ECCEF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Mar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978DEF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10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D0D8F8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41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C480EE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2.4613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3716EB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14698</w:t>
            </w:r>
          </w:p>
        </w:tc>
      </w:tr>
      <w:tr w:rsidR="00A37A26" w:rsidRPr="00A37A26" w14:paraId="4D602ECA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54FCFF8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Abr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1EA112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12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BA181A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40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DF8A8A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3.1238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76A202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2053</w:t>
            </w:r>
          </w:p>
        </w:tc>
      </w:tr>
      <w:tr w:rsidR="00A37A26" w:rsidRPr="00A37A26" w14:paraId="29609BF1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DEFE52E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Mai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73801D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11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AAB266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41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2ED88D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2.8599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DA7CC9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4692</w:t>
            </w:r>
          </w:p>
        </w:tc>
      </w:tr>
      <w:tr w:rsidR="00A37A26" w:rsidRPr="00A37A26" w14:paraId="4344ED2A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A4B335B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J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1FE1CD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11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CA5952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40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758280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2.703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C0552C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7456</w:t>
            </w:r>
          </w:p>
        </w:tc>
      </w:tr>
      <w:tr w:rsidR="00A37A26" w:rsidRPr="00A37A26" w14:paraId="45151738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64B346E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Jul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E27477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13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3EC679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40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F4F8FE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3.3435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A51898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989</w:t>
            </w:r>
          </w:p>
        </w:tc>
      </w:tr>
      <w:tr w:rsidR="00A37A26" w:rsidRPr="00A37A26" w14:paraId="61D3BDFB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52894C3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Ago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0DFD96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08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6A31E3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40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ACB758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2.0354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A69A46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43135</w:t>
            </w:r>
          </w:p>
        </w:tc>
      </w:tr>
      <w:tr w:rsidR="00A37A26" w:rsidRPr="00A37A26" w14:paraId="63E67380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32C2E7D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Se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1001EE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09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CADF47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40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88902D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2.4329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B3F3BD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15865</w:t>
            </w:r>
          </w:p>
        </w:tc>
      </w:tr>
      <w:tr w:rsidR="00A37A26" w:rsidRPr="00A37A26" w14:paraId="7474F452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AE9E6A5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Ou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A42060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10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1EF372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40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124AF5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2.5925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768398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10236</w:t>
            </w:r>
          </w:p>
        </w:tc>
      </w:tr>
      <w:tr w:rsidR="00A37A26" w:rsidRPr="00A37A26" w14:paraId="25921D7B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5CDDD35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No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5AC17F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14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62127A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40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0FB8E0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3.5005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D84AA9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574</w:t>
            </w:r>
          </w:p>
        </w:tc>
      </w:tr>
      <w:tr w:rsidR="00A37A26" w:rsidRPr="00A37A26" w14:paraId="1744B535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181C65B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Dez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AA386A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11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E705B7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40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77134E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2.8760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D06570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4468</w:t>
            </w:r>
          </w:p>
        </w:tc>
      </w:tr>
      <w:tr w:rsidR="00A37A26" w:rsidRPr="00A37A26" w14:paraId="16C4E5EC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1E85EB0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A8554C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17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81199F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4.73E-0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64CDD3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3.71474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DCE84A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265</w:t>
            </w:r>
          </w:p>
        </w:tc>
      </w:tr>
      <w:tr w:rsidR="00A37A26" w:rsidRPr="00A37A26" w14:paraId="63ED5CA1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AB558FE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A23BBF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48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7EF260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65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C92F44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7373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CB2D6F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461776</w:t>
            </w:r>
          </w:p>
        </w:tc>
      </w:tr>
      <w:tr w:rsidR="00A37A26" w:rsidRPr="00A37A26" w14:paraId="4B3157E9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4076E59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Confo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C21085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2448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A4A2B2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13766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A6560E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1.77877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E44A9C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76812</w:t>
            </w:r>
          </w:p>
        </w:tc>
      </w:tr>
      <w:tr w:rsidR="00A37A26" w:rsidRPr="00A37A26" w14:paraId="2FECD6C0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F0656B8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L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13998D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833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9A9AC0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7077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D39514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1.1781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AF0B8C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240164</w:t>
            </w:r>
          </w:p>
        </w:tc>
      </w:tr>
      <w:tr w:rsidR="00A37A26" w:rsidRPr="00A37A26" w14:paraId="51E5ACCD" w14:textId="77777777" w:rsidTr="00A37A26">
        <w:trPr>
          <w:trHeight w:val="300"/>
        </w:trPr>
        <w:tc>
          <w:tcPr>
            <w:tcW w:w="91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7495C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*</w:t>
            </w: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  <w:proofErr w:type="spellEnd"/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61E7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3.95E-05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AD4F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6.30E-05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870C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6278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C527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530856</w:t>
            </w:r>
          </w:p>
        </w:tc>
      </w:tr>
      <w:tr w:rsidR="00A37A26" w:rsidRPr="00A37A26" w14:paraId="21C7F51A" w14:textId="77777777" w:rsidTr="00A37A26">
        <w:trPr>
          <w:trHeight w:val="300"/>
        </w:trPr>
        <w:tc>
          <w:tcPr>
            <w:tcW w:w="9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30611" w14:textId="77777777" w:rsidR="00A37A26" w:rsidRPr="00A37A26" w:rsidRDefault="00A37A26" w:rsidP="00A37A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CB2F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1014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A59B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1014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08CD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1014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8A39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1014 ~ Full</w:t>
            </w:r>
          </w:p>
        </w:tc>
      </w:tr>
      <w:tr w:rsidR="00A37A26" w:rsidRPr="00A37A26" w14:paraId="0F41BDDD" w14:textId="77777777" w:rsidTr="00A37A26">
        <w:trPr>
          <w:trHeight w:val="300"/>
        </w:trPr>
        <w:tc>
          <w:tcPr>
            <w:tcW w:w="91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2B0DA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Intercepto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75CD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3819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135B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039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67B4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3.676008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35B4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305</w:t>
            </w:r>
          </w:p>
        </w:tc>
      </w:tr>
      <w:tr w:rsidR="00A37A26" w:rsidRPr="00A37A26" w14:paraId="73E8898B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81D7F8E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e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EB3543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12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0B35FF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85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C76066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1.4847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6DFD48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139191</w:t>
            </w:r>
          </w:p>
        </w:tc>
      </w:tr>
      <w:tr w:rsidR="00A37A26" w:rsidRPr="00A37A26" w14:paraId="2FC90636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AF17F2D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Mar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DA8A78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06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A30D3F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84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E41963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7529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52C4E6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452359</w:t>
            </w:r>
          </w:p>
        </w:tc>
      </w:tr>
      <w:tr w:rsidR="00A37A26" w:rsidRPr="00A37A26" w14:paraId="23065DB3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E0006F4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Abr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217A77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14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0805E7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84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7B5CEB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1.6957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4C8B64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91511</w:t>
            </w:r>
          </w:p>
        </w:tc>
      </w:tr>
      <w:tr w:rsidR="00A37A26" w:rsidRPr="00A37A26" w14:paraId="3179BF0B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6455892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Mai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D63A9E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14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37942E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85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E0979C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1.7152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C92A96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87871</w:t>
            </w:r>
          </w:p>
        </w:tc>
      </w:tr>
      <w:tr w:rsidR="00A37A26" w:rsidRPr="00A37A26" w14:paraId="30BFAF29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6A2CEAE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J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EDFC03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13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8DD604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84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FC4933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1.5990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3514B3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11141</w:t>
            </w:r>
          </w:p>
        </w:tc>
      </w:tr>
      <w:tr w:rsidR="00A37A26" w:rsidRPr="00A37A26" w14:paraId="30B818DC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4AF8F7C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Jul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E206ED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04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D495CC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83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2788E3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5404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5F3B01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589486</w:t>
            </w:r>
          </w:p>
        </w:tc>
      </w:tr>
      <w:tr w:rsidR="00A37A26" w:rsidRPr="00A37A26" w14:paraId="56511001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19E7EF9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Ago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879E22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7.84E-0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6E51DB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84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EB2273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9244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39716C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926435</w:t>
            </w:r>
          </w:p>
        </w:tc>
      </w:tr>
      <w:tr w:rsidR="00A37A26" w:rsidRPr="00A37A26" w14:paraId="643CB1BD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EDFD60B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Se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C23627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01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485AD2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84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7515C8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1924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756B3C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847594</w:t>
            </w:r>
          </w:p>
        </w:tc>
      </w:tr>
      <w:tr w:rsidR="00A37A26" w:rsidRPr="00A37A26" w14:paraId="554E9348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77B7994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Ou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6F3D50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15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340DC4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85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A4EEB4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1.7899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0A5D7A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74996</w:t>
            </w:r>
          </w:p>
        </w:tc>
      </w:tr>
      <w:tr w:rsidR="00A37A26" w:rsidRPr="00A37A26" w14:paraId="29AD2118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2750FCA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No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FEBA20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1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DB3EB1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84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A4EB78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1.5384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8E4B97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125526</w:t>
            </w:r>
          </w:p>
        </w:tc>
      </w:tr>
      <w:tr w:rsidR="00A37A26" w:rsidRPr="00A37A26" w14:paraId="7038BB82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1DB5508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Dez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65A006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1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5CE49D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83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5F4399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2.2682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5531AD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24391</w:t>
            </w:r>
          </w:p>
        </w:tc>
      </w:tr>
      <w:tr w:rsidR="00A37A26" w:rsidRPr="00A37A26" w14:paraId="2E2C8513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B7E6688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B30566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56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870B0C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10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63B5F1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5.59014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EBC058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7.45E-08</w:t>
            </w:r>
          </w:p>
        </w:tc>
      </w:tr>
      <w:tr w:rsidR="00A37A26" w:rsidRPr="00A37A26" w14:paraId="05F9A3F7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CFA07DC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F0C7A9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61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CC7831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37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CFDD95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44760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1877E0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654927</w:t>
            </w:r>
          </w:p>
        </w:tc>
      </w:tr>
      <w:tr w:rsidR="00A37A26" w:rsidRPr="00A37A26" w14:paraId="5181122A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513E5AA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Confo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75E87A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2979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0878DF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10734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B5D939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27754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FF412C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781651</w:t>
            </w:r>
          </w:p>
        </w:tc>
      </w:tr>
      <w:tr w:rsidR="00A37A26" w:rsidRPr="00A37A26" w14:paraId="5A0762A1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FA2C62C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L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2997BE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738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533E2D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7134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291AD8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10353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9BB85C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917646</w:t>
            </w:r>
          </w:p>
        </w:tc>
      </w:tr>
      <w:tr w:rsidR="00A37A26" w:rsidRPr="00A37A26" w14:paraId="2DCCAD8A" w14:textId="77777777" w:rsidTr="00A37A26">
        <w:trPr>
          <w:trHeight w:val="300"/>
        </w:trPr>
        <w:tc>
          <w:tcPr>
            <w:tcW w:w="91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F9DB1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*</w:t>
            </w: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  <w:proofErr w:type="spellEnd"/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17C0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9.50E-05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FBB2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132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BEA9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72095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35C6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471788</w:t>
            </w:r>
          </w:p>
        </w:tc>
      </w:tr>
      <w:tr w:rsidR="00A37A26" w:rsidRPr="00A37A26" w14:paraId="36070BC8" w14:textId="77777777" w:rsidTr="00A37A26">
        <w:trPr>
          <w:trHeight w:val="300"/>
        </w:trPr>
        <w:tc>
          <w:tcPr>
            <w:tcW w:w="9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A63F9" w14:textId="77777777" w:rsidR="00A37A26" w:rsidRPr="00A37A26" w:rsidRDefault="00A37A26" w:rsidP="00A37A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FCF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151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A110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151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B309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151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34FB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1519 ~ Full</w:t>
            </w:r>
          </w:p>
        </w:tc>
      </w:tr>
      <w:tr w:rsidR="00A37A26" w:rsidRPr="00A37A26" w14:paraId="5B4AFCD7" w14:textId="77777777" w:rsidTr="00A37A26">
        <w:trPr>
          <w:trHeight w:val="300"/>
        </w:trPr>
        <w:tc>
          <w:tcPr>
            <w:tcW w:w="91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BD6E4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Intercepto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FBD8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6476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594B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948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719A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3.324408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102F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056</w:t>
            </w:r>
          </w:p>
        </w:tc>
      </w:tr>
      <w:tr w:rsidR="00A37A26" w:rsidRPr="00A37A26" w14:paraId="45D3768D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6D2B8C4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e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D07304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07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7D44EB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43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6DD89E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5516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C00CD5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581806</w:t>
            </w:r>
          </w:p>
        </w:tc>
      </w:tr>
      <w:tr w:rsidR="00A37A26" w:rsidRPr="00A37A26" w14:paraId="5E291ECC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C77CC2C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Mar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AE0A2B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36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6CFA53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43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703161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2.5488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C74212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11566</w:t>
            </w:r>
          </w:p>
        </w:tc>
      </w:tr>
      <w:tr w:rsidR="00A37A26" w:rsidRPr="00A37A26" w14:paraId="44F7A5E4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A8F7071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Abr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BD9945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37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51BA52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43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09C2FE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2.6256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2E5624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9324</w:t>
            </w:r>
          </w:p>
        </w:tc>
      </w:tr>
      <w:tr w:rsidR="00A37A26" w:rsidRPr="00A37A26" w14:paraId="08ABDCCE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BA3F7D6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Mai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C67CF0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20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57EAE0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44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7E795B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1.4227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A667BE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156377</w:t>
            </w:r>
          </w:p>
        </w:tc>
      </w:tr>
      <w:tr w:rsidR="00A37A26" w:rsidRPr="00A37A26" w14:paraId="15E998BF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44291CB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J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8DFF31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30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27E554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4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399A7E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2.1047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8CA59F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36576</w:t>
            </w:r>
          </w:p>
        </w:tc>
      </w:tr>
      <w:tr w:rsidR="00A37A26" w:rsidRPr="00A37A26" w14:paraId="29399B68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D958638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Jul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C4AD9F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07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E99182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43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2412D5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5039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9756F3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614865</w:t>
            </w:r>
          </w:p>
        </w:tc>
      </w:tr>
      <w:tr w:rsidR="00A37A26" w:rsidRPr="00A37A26" w14:paraId="44B94A9F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20B9E41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Ago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2C2E34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15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996E9F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43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D99D51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1.0879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191781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27794</w:t>
            </w:r>
          </w:p>
        </w:tc>
      </w:tr>
      <w:tr w:rsidR="00A37A26" w:rsidRPr="00A37A26" w14:paraId="3332BBBB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370930D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Se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0C61E2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07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B7ED1F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43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B4A0C3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4986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2C3236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618555</w:t>
            </w:r>
          </w:p>
        </w:tc>
      </w:tr>
      <w:tr w:rsidR="00A37A26" w:rsidRPr="00A37A26" w14:paraId="73059103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C58B213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Ou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1B4652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14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098A83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43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B79F7C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1.0091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124921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314155</w:t>
            </w:r>
          </w:p>
        </w:tc>
      </w:tr>
      <w:tr w:rsidR="00A37A26" w:rsidRPr="00A37A26" w14:paraId="4B5EB292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7990851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No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4E0E3E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37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29475B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43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474513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2.6166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D5D324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9564</w:t>
            </w:r>
          </w:p>
        </w:tc>
      </w:tr>
      <w:tr w:rsidR="00A37A26" w:rsidRPr="00A37A26" w14:paraId="51449D9E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AF570A5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Dez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4EF291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16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608CF5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44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B082BD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1.1663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386465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244879</w:t>
            </w:r>
          </w:p>
        </w:tc>
      </w:tr>
      <w:tr w:rsidR="00A37A26" w:rsidRPr="00A37A26" w14:paraId="337529AF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05F8A78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C4FEFC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89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1AEFC3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17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10D952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5.19113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120D41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5.16E-07</w:t>
            </w:r>
          </w:p>
        </w:tc>
      </w:tr>
      <w:tr w:rsidR="00A37A26" w:rsidRPr="00A37A26" w14:paraId="65C0ADBC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0CCE250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F12D25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09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01BD45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235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6AE79D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4110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E85956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681498</w:t>
            </w:r>
          </w:p>
        </w:tc>
      </w:tr>
      <w:tr w:rsidR="00A37A26" w:rsidRPr="00A37A26" w14:paraId="2ECBC70F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BD5FD1C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Confo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B5BDFA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13205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EA00A9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9745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CC4406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1.35498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FE712E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176967</w:t>
            </w:r>
          </w:p>
        </w:tc>
      </w:tr>
      <w:tr w:rsidR="00A37A26" w:rsidRPr="00A37A26" w14:paraId="049F4B7A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AA06051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L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59BE36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1161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87000C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7118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BDA664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16311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4935E8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870592</w:t>
            </w:r>
          </w:p>
        </w:tc>
      </w:tr>
      <w:tr w:rsidR="00A37A26" w:rsidRPr="00A37A26" w14:paraId="7AB76A6E" w14:textId="77777777" w:rsidTr="00A37A26">
        <w:trPr>
          <w:trHeight w:val="300"/>
        </w:trPr>
        <w:tc>
          <w:tcPr>
            <w:tcW w:w="91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F2B49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*</w:t>
            </w: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  <w:proofErr w:type="spellEnd"/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C708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324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6B3C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228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AC77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1.423594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3A7C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156138</w:t>
            </w:r>
          </w:p>
        </w:tc>
      </w:tr>
      <w:tr w:rsidR="00A37A26" w:rsidRPr="00A37A26" w14:paraId="04DDB9E1" w14:textId="77777777" w:rsidTr="00A37A26">
        <w:trPr>
          <w:trHeight w:val="300"/>
        </w:trPr>
        <w:tc>
          <w:tcPr>
            <w:tcW w:w="9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AFD90" w14:textId="77777777" w:rsidR="00A37A26" w:rsidRPr="00A37A26" w:rsidRDefault="00A37A26" w:rsidP="00A37A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E640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202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0AE9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202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6EAB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202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64A5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2029 ~ Full</w:t>
            </w:r>
          </w:p>
        </w:tc>
      </w:tr>
      <w:tr w:rsidR="00A37A26" w:rsidRPr="00A37A26" w14:paraId="2FC688D0" w14:textId="77777777" w:rsidTr="00A37A26">
        <w:trPr>
          <w:trHeight w:val="300"/>
        </w:trPr>
        <w:tc>
          <w:tcPr>
            <w:tcW w:w="91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0A5E9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Intercepto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9A5D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10215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B62C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195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8241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4.652769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D2CA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5.98E-06</w:t>
            </w:r>
          </w:p>
        </w:tc>
      </w:tr>
      <w:tr w:rsidR="00A37A26" w:rsidRPr="00A37A26" w14:paraId="0767C46B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E7B695A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Fe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F85A11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07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48127A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11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9DAEBA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633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E8FA2D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527137</w:t>
            </w:r>
          </w:p>
        </w:tc>
      </w:tr>
      <w:tr w:rsidR="00A37A26" w:rsidRPr="00A37A26" w14:paraId="6E7B311A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2E6DEF7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Mar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E04760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09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C30011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09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8A7C64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8474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76F28C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397771</w:t>
            </w:r>
          </w:p>
        </w:tc>
      </w:tr>
      <w:tr w:rsidR="00A37A26" w:rsidRPr="00A37A26" w14:paraId="0163C121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717AD1B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Abr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258A59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2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DD6A32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10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E3EA3B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2.249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41C011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25588</w:t>
            </w:r>
          </w:p>
        </w:tc>
      </w:tr>
      <w:tr w:rsidR="00A37A26" w:rsidRPr="00A37A26" w14:paraId="6CF0FE9B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AF4D1AC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Mai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D1CA6A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24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F321AB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13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038250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2.1353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4F1D7D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33963</w:t>
            </w:r>
          </w:p>
        </w:tc>
      </w:tr>
      <w:tr w:rsidR="00A37A26" w:rsidRPr="00A37A26" w14:paraId="57948437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4647B6A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J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DDF7C2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22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1A9EA1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12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E87122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2.0472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ECF73A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4195</w:t>
            </w:r>
          </w:p>
        </w:tc>
      </w:tr>
      <w:tr w:rsidR="00A37A26" w:rsidRPr="00A37A26" w14:paraId="21AC857D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7A114CF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Jul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9A8397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15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5B081C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10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F6FDED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1.3715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1C51B1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171742</w:t>
            </w:r>
          </w:p>
        </w:tc>
      </w:tr>
      <w:tr w:rsidR="00A37A26" w:rsidRPr="00A37A26" w14:paraId="7C25EBB9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289E13A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Ago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E925F9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1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069DE8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1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88A9D2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1.3233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8BB151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187253</w:t>
            </w:r>
          </w:p>
        </w:tc>
      </w:tr>
      <w:tr w:rsidR="00A37A26" w:rsidRPr="00A37A26" w14:paraId="201B7631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5D11184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Se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099D1C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1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8120E3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1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7B954E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9841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BFA65A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326248</w:t>
            </w:r>
          </w:p>
        </w:tc>
      </w:tr>
      <w:tr w:rsidR="00A37A26" w:rsidRPr="00A37A26" w14:paraId="7091B557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891EF32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lastRenderedPageBreak/>
              <w:t>Ou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192303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10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051CDF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11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D58020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9579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451C8D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339269</w:t>
            </w:r>
          </w:p>
        </w:tc>
      </w:tr>
      <w:tr w:rsidR="00A37A26" w:rsidRPr="00A37A26" w14:paraId="280E17A0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0E6CC62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No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13B962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27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5FC4C1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08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B007DE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2.5018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CEAD58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13164</w:t>
            </w:r>
          </w:p>
        </w:tc>
      </w:tr>
      <w:tr w:rsidR="00A37A26" w:rsidRPr="00A37A26" w14:paraId="34059CBD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FAD1377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Dez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DD09AD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11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6D1F9E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06E242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1.0108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C6E06B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31331</w:t>
            </w:r>
          </w:p>
        </w:tc>
      </w:tr>
      <w:tr w:rsidR="00A37A26" w:rsidRPr="00A37A26" w14:paraId="2208674A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65ABFD9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Trend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27EC2B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9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400F35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14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384636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6.65865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8E5C6C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2.66E-10</w:t>
            </w:r>
          </w:p>
        </w:tc>
      </w:tr>
      <w:tr w:rsidR="00A37A26" w:rsidRPr="00A37A26" w14:paraId="03CC1F61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76F3A01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vac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111141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51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73C035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81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45892F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2.8531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50B0BB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4788</w:t>
            </w:r>
          </w:p>
        </w:tc>
      </w:tr>
      <w:tr w:rsidR="00A37A26" w:rsidRPr="00A37A26" w14:paraId="0FCECF52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8DC87CE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Confo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F52D32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79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77C9AC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6805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249881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1.17107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9F60FF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242977</w:t>
            </w:r>
          </w:p>
        </w:tc>
      </w:tr>
      <w:tr w:rsidR="00A37A26" w:rsidRPr="00A37A26" w14:paraId="018FBC12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BF441CD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L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48D141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11809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34970A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7074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3749C6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1.66929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B9FEE8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96639</w:t>
            </w:r>
          </w:p>
        </w:tc>
      </w:tr>
      <w:tr w:rsidR="00A37A26" w:rsidRPr="00A37A26" w14:paraId="5319BD0E" w14:textId="77777777" w:rsidTr="00A37A26">
        <w:trPr>
          <w:trHeight w:val="300"/>
        </w:trPr>
        <w:tc>
          <w:tcPr>
            <w:tcW w:w="91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EA309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vac</w:t>
            </w:r>
            <w:proofErr w:type="spellEnd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*</w:t>
            </w: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trend</w:t>
            </w:r>
            <w:proofErr w:type="spellEnd"/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12EF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684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4976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178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0524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3.839551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2740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166</w:t>
            </w:r>
          </w:p>
        </w:tc>
      </w:tr>
      <w:tr w:rsidR="00A37A26" w:rsidRPr="00A37A26" w14:paraId="43110C6B" w14:textId="77777777" w:rsidTr="00A37A26">
        <w:trPr>
          <w:trHeight w:val="300"/>
        </w:trPr>
        <w:tc>
          <w:tcPr>
            <w:tcW w:w="9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6A8BD" w14:textId="77777777" w:rsidR="00A37A26" w:rsidRPr="00A37A26" w:rsidRDefault="00A37A26" w:rsidP="00A37A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42EA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303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EAE4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303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001E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303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5D24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3039 ~ Full</w:t>
            </w:r>
          </w:p>
        </w:tc>
      </w:tr>
      <w:tr w:rsidR="00A37A26" w:rsidRPr="00A37A26" w14:paraId="50B39E4E" w14:textId="77777777" w:rsidTr="00A37A26">
        <w:trPr>
          <w:trHeight w:val="300"/>
        </w:trPr>
        <w:tc>
          <w:tcPr>
            <w:tcW w:w="91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62CCF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Intercepto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1A82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16829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D181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355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31BA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4.740591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9A17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4.07E-06</w:t>
            </w:r>
          </w:p>
        </w:tc>
      </w:tr>
      <w:tr w:rsidR="00A37A26" w:rsidRPr="00A37A26" w14:paraId="093AB1A5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5CCF4E6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e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2DBD7D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1.29E-0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6F5685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48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FAFD14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871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6FB7EC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993052</w:t>
            </w:r>
          </w:p>
        </w:tc>
      </w:tr>
      <w:tr w:rsidR="00A37A26" w:rsidRPr="00A37A26" w14:paraId="1FCA80C5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BBDC043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Mar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985A27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30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6B62D5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48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5F6E78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2.0772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C1C2BD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39072</w:t>
            </w:r>
          </w:p>
        </w:tc>
      </w:tr>
      <w:tr w:rsidR="00A37A26" w:rsidRPr="00A37A26" w14:paraId="16FE4C91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6BAB8BE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Abr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44E2D3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48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6284DF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4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343300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3.2390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395703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407</w:t>
            </w:r>
          </w:p>
        </w:tc>
      </w:tr>
      <w:tr w:rsidR="00A37A26" w:rsidRPr="00A37A26" w14:paraId="30D26DAC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4CC09B4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Mai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29D0C9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16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DF9D52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53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473052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1.0666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B993D5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287428</w:t>
            </w:r>
          </w:p>
        </w:tc>
      </w:tr>
      <w:tr w:rsidR="00A37A26" w:rsidRPr="00A37A26" w14:paraId="71035815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3C63521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J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5F0FE1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25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94FAC2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51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08CA6D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1.6651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EEA63C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97456</w:t>
            </w:r>
          </w:p>
        </w:tc>
      </w:tr>
      <w:tr w:rsidR="00A37A26" w:rsidRPr="00A37A26" w14:paraId="3E4DACEC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8571434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Jul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FAEE6C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25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3D862F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50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F59958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1.7060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ACAB9F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89574</w:t>
            </w:r>
          </w:p>
        </w:tc>
      </w:tr>
      <w:tr w:rsidR="00A37A26" w:rsidRPr="00A37A26" w14:paraId="4947968E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4EFB24D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Ago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A98024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29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49C0A2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49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13E420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1.9546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C77C18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52031</w:t>
            </w:r>
          </w:p>
        </w:tc>
      </w:tr>
      <w:tr w:rsidR="00A37A26" w:rsidRPr="00A37A26" w14:paraId="64960CF0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A67A904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Se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5CBD9B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28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86C247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51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7BF9AA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1.9088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C9E00E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57727</w:t>
            </w:r>
          </w:p>
        </w:tc>
      </w:tr>
      <w:tr w:rsidR="00A37A26" w:rsidRPr="00A37A26" w14:paraId="6C2C37C1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B7B3DA9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Ou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1F95A8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16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611E61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50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7B521D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1.067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ADF863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28709</w:t>
            </w:r>
          </w:p>
        </w:tc>
      </w:tr>
      <w:tr w:rsidR="00A37A26" w:rsidRPr="00A37A26" w14:paraId="7BAB3F61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763D03C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No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B38880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16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2C6721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48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213D37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1.107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DA55B4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269593</w:t>
            </w:r>
          </w:p>
        </w:tc>
      </w:tr>
      <w:tr w:rsidR="00A37A26" w:rsidRPr="00A37A26" w14:paraId="23626C36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3AB59DB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Dez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FA31CE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13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F9769A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48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EBD394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9257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C4B64A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355721</w:t>
            </w:r>
          </w:p>
        </w:tc>
      </w:tr>
      <w:tr w:rsidR="00A37A26" w:rsidRPr="00A37A26" w14:paraId="541D8E63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1DE16FB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02459F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16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D9C878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18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9088A0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6.25586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7A51B8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2.39E-09</w:t>
            </w:r>
          </w:p>
        </w:tc>
      </w:tr>
      <w:tr w:rsidR="00A37A26" w:rsidRPr="00A37A26" w14:paraId="14D37915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CEC5A56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2525E1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266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CEFC7A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236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5CB602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1.12683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635B0F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261175</w:t>
            </w:r>
          </w:p>
        </w:tc>
      </w:tr>
      <w:tr w:rsidR="00A37A26" w:rsidRPr="00A37A26" w14:paraId="24D3DD0F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FD8E3B0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Confo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EA38E3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17718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3946F9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7084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089948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2.50101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913BA0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13195</w:t>
            </w:r>
          </w:p>
        </w:tc>
      </w:tr>
      <w:tr w:rsidR="00A37A26" w:rsidRPr="00A37A26" w14:paraId="5E4469B3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ED4455D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L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075F47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10968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830B12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7025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F0A08C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1.56113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EFF96A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120088</w:t>
            </w:r>
          </w:p>
        </w:tc>
      </w:tr>
      <w:tr w:rsidR="00A37A26" w:rsidRPr="00A37A26" w14:paraId="7A4315E9" w14:textId="77777777" w:rsidTr="00A37A26">
        <w:trPr>
          <w:trHeight w:val="300"/>
        </w:trPr>
        <w:tc>
          <w:tcPr>
            <w:tcW w:w="91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7E5CD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*</w:t>
            </w: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  <w:proofErr w:type="spellEnd"/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7A0E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8.37E-05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5411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227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F265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368065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E8B4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713218</w:t>
            </w:r>
          </w:p>
        </w:tc>
      </w:tr>
      <w:tr w:rsidR="00A37A26" w:rsidRPr="00A37A26" w14:paraId="734E27D7" w14:textId="77777777" w:rsidTr="00A37A26">
        <w:trPr>
          <w:trHeight w:val="300"/>
        </w:trPr>
        <w:tc>
          <w:tcPr>
            <w:tcW w:w="9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C7F08" w14:textId="77777777" w:rsidR="00A37A26" w:rsidRPr="00A37A26" w:rsidRDefault="00A37A26" w:rsidP="00A37A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24B9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404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BD40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404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1CC0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404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D57C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4049 ~ Full</w:t>
            </w:r>
          </w:p>
        </w:tc>
      </w:tr>
      <w:tr w:rsidR="00A37A26" w:rsidRPr="00A37A26" w14:paraId="3FCB7F43" w14:textId="77777777" w:rsidTr="00A37A26">
        <w:trPr>
          <w:trHeight w:val="300"/>
        </w:trPr>
        <w:tc>
          <w:tcPr>
            <w:tcW w:w="91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B5154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Intercepto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BBE7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24622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7730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414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41D6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5.94726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7A9D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1.22E-08</w:t>
            </w:r>
          </w:p>
        </w:tc>
      </w:tr>
      <w:tr w:rsidR="00A37A26" w:rsidRPr="00A37A26" w14:paraId="27560111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CDE053A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e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C7B84B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07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9A064D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57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9492A4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4793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6E8AD8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632222</w:t>
            </w:r>
          </w:p>
        </w:tc>
      </w:tr>
      <w:tr w:rsidR="00A37A26" w:rsidRPr="00A37A26" w14:paraId="17A90ADC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973A7AB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Mar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4F4115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3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249A4E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56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E48D0A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2.2353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A7A0F4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26511</w:t>
            </w:r>
          </w:p>
        </w:tc>
      </w:tr>
      <w:tr w:rsidR="00A37A26" w:rsidRPr="00A37A26" w14:paraId="215EDE21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B125B42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Abr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A43DBC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37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85425B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6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F38641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2.285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1652C3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23319</w:t>
            </w:r>
          </w:p>
        </w:tc>
      </w:tr>
      <w:tr w:rsidR="00A37A26" w:rsidRPr="00A37A26" w14:paraId="5C2C63E6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F7C53C8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Mai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FA7030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47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52CCE5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56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2F5619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3.0025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AAD79F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3022</w:t>
            </w:r>
          </w:p>
        </w:tc>
      </w:tr>
      <w:tr w:rsidR="00A37A26" w:rsidRPr="00A37A26" w14:paraId="366B9472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E015BBA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J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528BB0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60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69AACF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59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6EA61E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3.7964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8BA195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195</w:t>
            </w:r>
          </w:p>
        </w:tc>
      </w:tr>
      <w:tr w:rsidR="00A37A26" w:rsidRPr="00A37A26" w14:paraId="2CAB80E4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82AB1D4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Jul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8F4F8B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48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8F76BF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59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6F6902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3.0469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C05917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2627</w:t>
            </w:r>
          </w:p>
        </w:tc>
      </w:tr>
      <w:tr w:rsidR="00A37A26" w:rsidRPr="00A37A26" w14:paraId="51CA4487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A7C76E1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Ago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3E97D9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41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F83DA4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63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058C5A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2.521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8A29F6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12474</w:t>
            </w:r>
          </w:p>
        </w:tc>
      </w:tr>
      <w:tr w:rsidR="00A37A26" w:rsidRPr="00A37A26" w14:paraId="5AAD8EC3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7B3D086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Se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8538A9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36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7F8512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59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C4EACB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2.269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1440CD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24291</w:t>
            </w:r>
          </w:p>
        </w:tc>
      </w:tr>
      <w:tr w:rsidR="00A37A26" w:rsidRPr="00A37A26" w14:paraId="46E0529B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F4AB604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Ou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03595D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31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2C3140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58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0E43B1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1.9800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EBBD4D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49083</w:t>
            </w:r>
          </w:p>
        </w:tc>
      </w:tr>
      <w:tr w:rsidR="00A37A26" w:rsidRPr="00A37A26" w14:paraId="500BFA48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6CDE7BE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No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44018E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21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A08F8B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57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53A5C4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1.3615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AF3A4F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174895</w:t>
            </w:r>
          </w:p>
        </w:tc>
      </w:tr>
      <w:tr w:rsidR="00A37A26" w:rsidRPr="00A37A26" w14:paraId="0C6C19E4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68D8D98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Dez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F7E009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18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FE8C0B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56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F36515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1.1681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1DAA80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24414</w:t>
            </w:r>
          </w:p>
        </w:tc>
      </w:tr>
      <w:tr w:rsidR="00A37A26" w:rsidRPr="00A37A26" w14:paraId="532F39C6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A29E60B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46AFFE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163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7E7F47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24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89A783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6.74055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9036B1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1.68E-10</w:t>
            </w:r>
          </w:p>
        </w:tc>
      </w:tr>
      <w:tr w:rsidR="00A37A26" w:rsidRPr="00A37A26" w14:paraId="2228AA9E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5C84F86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09FA56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703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799B64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25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EF2119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2.7476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79AA13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6556</w:t>
            </w:r>
          </w:p>
        </w:tc>
      </w:tr>
      <w:tr w:rsidR="00A37A26" w:rsidRPr="00A37A26" w14:paraId="56BE5D35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D263E7D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Confo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F37FD6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15073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200BB7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6167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1245CB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2.44397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B04EB2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15402</w:t>
            </w:r>
          </w:p>
        </w:tc>
      </w:tr>
      <w:tr w:rsidR="00A37A26" w:rsidRPr="00A37A26" w14:paraId="75ADAE85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00AA7DF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L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3D70C4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17081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BFDBED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6970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08F959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2.45055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F6AF7B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15132</w:t>
            </w:r>
          </w:p>
        </w:tc>
      </w:tr>
      <w:tr w:rsidR="00A37A26" w:rsidRPr="00A37A26" w14:paraId="6559BBC2" w14:textId="77777777" w:rsidTr="00A37A26">
        <w:trPr>
          <w:trHeight w:val="300"/>
        </w:trPr>
        <w:tc>
          <w:tcPr>
            <w:tcW w:w="91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D2785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*</w:t>
            </w:r>
            <w:proofErr w:type="spellStart"/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  <w:proofErr w:type="spellEnd"/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1CEE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0.00033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AD5C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000243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8CC3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-1.37202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E993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0.171609</w:t>
            </w:r>
          </w:p>
        </w:tc>
      </w:tr>
      <w:tr w:rsidR="00A37A26" w:rsidRPr="00A37A26" w14:paraId="441D9724" w14:textId="77777777" w:rsidTr="00A37A26">
        <w:trPr>
          <w:trHeight w:val="300"/>
        </w:trPr>
        <w:tc>
          <w:tcPr>
            <w:tcW w:w="9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4F252" w14:textId="77777777" w:rsidR="00A37A26" w:rsidRPr="00A37A26" w:rsidRDefault="00A37A26" w:rsidP="00A37A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0FC6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505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F88E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505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3FA6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505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B392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5059 ~ Full</w:t>
            </w:r>
          </w:p>
        </w:tc>
      </w:tr>
      <w:tr w:rsidR="00A37A26" w:rsidRPr="00A37A26" w14:paraId="04576A63" w14:textId="77777777" w:rsidTr="00A37A26">
        <w:trPr>
          <w:trHeight w:val="300"/>
        </w:trPr>
        <w:tc>
          <w:tcPr>
            <w:tcW w:w="91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C1C77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Intercepto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CD9A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28876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675A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5753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CFC1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5.019137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F9F1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1.15E-06</w:t>
            </w:r>
          </w:p>
        </w:tc>
      </w:tr>
      <w:tr w:rsidR="00A37A26" w:rsidRPr="00A37A26" w14:paraId="2F4BA01B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8990573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lastRenderedPageBreak/>
              <w:t>Fe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172CA1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27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BBEDE5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84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464AC9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68995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53DCF7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491028</w:t>
            </w:r>
          </w:p>
        </w:tc>
      </w:tr>
      <w:tr w:rsidR="00A37A26" w:rsidRPr="00A37A26" w14:paraId="5C8160BC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349E9EE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Mar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59FF2D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64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4337EA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90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68F33D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3.4010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EC3E6F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812</w:t>
            </w:r>
          </w:p>
        </w:tc>
      </w:tr>
      <w:tr w:rsidR="00A37A26" w:rsidRPr="00A37A26" w14:paraId="67D62309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A68EA8E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Abr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5FB36C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88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1707CE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92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3748E3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4.5877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981E90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7.94E-06</w:t>
            </w:r>
          </w:p>
        </w:tc>
      </w:tr>
      <w:tr w:rsidR="00A37A26" w:rsidRPr="00A37A26" w14:paraId="6EE67D6F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D0AFA85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Mai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939898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78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F5D9EE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92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5A64A8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4.0701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786F15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6.79E-05</w:t>
            </w:r>
          </w:p>
        </w:tc>
      </w:tr>
      <w:tr w:rsidR="00A37A26" w:rsidRPr="00A37A26" w14:paraId="33D04DE1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B6706CF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J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A7CF3D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74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6A435C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93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4AF307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3.8553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FE308A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156</w:t>
            </w:r>
          </w:p>
        </w:tc>
      </w:tr>
      <w:tr w:rsidR="00A37A26" w:rsidRPr="00A37A26" w14:paraId="1DDC2FBF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9488EB2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Jul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F973A5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79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7A55F0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93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E3CCBA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4.1303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D5D42E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5.34E-05</w:t>
            </w:r>
          </w:p>
        </w:tc>
      </w:tr>
      <w:tr w:rsidR="00A37A26" w:rsidRPr="00A37A26" w14:paraId="52287C1D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3208316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Ago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151AE8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47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5A101C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93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CCD0FF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2.4483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1EB7D0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1522</w:t>
            </w:r>
          </w:p>
        </w:tc>
      </w:tr>
      <w:tr w:rsidR="00A37A26" w:rsidRPr="00A37A26" w14:paraId="5629256E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62E4710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Se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8692B8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62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5B861B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90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D898AB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3.2702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09C45A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267</w:t>
            </w:r>
          </w:p>
        </w:tc>
      </w:tr>
      <w:tr w:rsidR="00A37A26" w:rsidRPr="00A37A26" w14:paraId="0808D2E0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38DE048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Ou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4E1CC2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54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5629FA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93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393CAA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2.8361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7D1006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504</w:t>
            </w:r>
          </w:p>
        </w:tc>
      </w:tr>
      <w:tr w:rsidR="00A37A26" w:rsidRPr="00A37A26" w14:paraId="0378DBCD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58E86FB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No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7DD407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35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DFE398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91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CF1709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1.8490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5784EE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65943</w:t>
            </w:r>
          </w:p>
        </w:tc>
      </w:tr>
      <w:tr w:rsidR="00A37A26" w:rsidRPr="00A37A26" w14:paraId="179EECDB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E950B0F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Dez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6D6122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32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D82EB2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84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28455F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1.7861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9E1D46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75608</w:t>
            </w:r>
          </w:p>
        </w:tc>
      </w:tr>
      <w:tr w:rsidR="00A37A26" w:rsidRPr="00A37A26" w14:paraId="66FEFCAF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6F15B2F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Trend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443FAC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21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EF99DC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38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926DF8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5.7374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35AA1D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3.56E-08</w:t>
            </w:r>
          </w:p>
        </w:tc>
      </w:tr>
      <w:tr w:rsidR="00A37A26" w:rsidRPr="00A37A26" w14:paraId="7C6D7060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F30A807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vac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8AB084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944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46A8A8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329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6512FF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2.86363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3AAD9A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4639</w:t>
            </w:r>
          </w:p>
        </w:tc>
      </w:tr>
      <w:tr w:rsidR="00A37A26" w:rsidRPr="00A37A26" w14:paraId="6DA65D4D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D7D0B70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Confo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12C853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8375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3FEFA9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7171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7E0B03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1.16794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1D46EA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244235</w:t>
            </w:r>
          </w:p>
        </w:tc>
      </w:tr>
      <w:tr w:rsidR="00A37A26" w:rsidRPr="00A37A26" w14:paraId="1E4BC82E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256423E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L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238145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3311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C7078C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6636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1D69F8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4.99016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1B3803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1.32E-06</w:t>
            </w:r>
          </w:p>
        </w:tc>
      </w:tr>
      <w:tr w:rsidR="00A37A26" w:rsidRPr="00A37A26" w14:paraId="67D18629" w14:textId="77777777" w:rsidTr="00A37A26">
        <w:trPr>
          <w:trHeight w:val="300"/>
        </w:trPr>
        <w:tc>
          <w:tcPr>
            <w:tcW w:w="91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B57A3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vac</w:t>
            </w:r>
            <w:proofErr w:type="spellEnd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*</w:t>
            </w: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trend</w:t>
            </w:r>
            <w:proofErr w:type="spellEnd"/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DFAA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069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4DA5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309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90C0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2.23534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E586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26512</w:t>
            </w:r>
          </w:p>
        </w:tc>
      </w:tr>
      <w:tr w:rsidR="00A37A26" w:rsidRPr="00A37A26" w14:paraId="23F0561F" w14:textId="77777777" w:rsidTr="00A37A26">
        <w:trPr>
          <w:trHeight w:val="300"/>
        </w:trPr>
        <w:tc>
          <w:tcPr>
            <w:tcW w:w="9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4B5B9" w14:textId="77777777" w:rsidR="00A37A26" w:rsidRPr="00A37A26" w:rsidRDefault="00A37A26" w:rsidP="00A37A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C6A7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606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C9B8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606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6D36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606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9A01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6069 ~ Full</w:t>
            </w:r>
          </w:p>
        </w:tc>
      </w:tr>
      <w:tr w:rsidR="00A37A26" w:rsidRPr="00A37A26" w14:paraId="47269B58" w14:textId="77777777" w:rsidTr="00A37A26">
        <w:trPr>
          <w:trHeight w:val="300"/>
        </w:trPr>
        <w:tc>
          <w:tcPr>
            <w:tcW w:w="91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4B814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Intercepto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6C8C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2337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1819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6681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63F8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3.497902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FC93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579</w:t>
            </w:r>
          </w:p>
        </w:tc>
      </w:tr>
      <w:tr w:rsidR="00A37A26" w:rsidRPr="00A37A26" w14:paraId="6B186DD9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F225570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Fe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33474B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01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E6D7D5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04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96D968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603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C343D1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951945</w:t>
            </w:r>
          </w:p>
        </w:tc>
      </w:tr>
      <w:tr w:rsidR="00A37A26" w:rsidRPr="00A37A26" w14:paraId="1D778AFE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33B1D83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Mar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DE7F1D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34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635E1B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C20A85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1.639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BE78F7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102634</w:t>
            </w:r>
          </w:p>
        </w:tc>
      </w:tr>
      <w:tr w:rsidR="00A37A26" w:rsidRPr="00A37A26" w14:paraId="36934C6E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E1C060C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Abr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420B0A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77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526F78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05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2F1BFB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3.7664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F55B87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218</w:t>
            </w:r>
          </w:p>
        </w:tc>
      </w:tr>
      <w:tr w:rsidR="00A37A26" w:rsidRPr="00A37A26" w14:paraId="75BECFC9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BE7FA91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Mai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D84680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8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B97250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05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074C45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4.044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A9CA04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7.50E-05</w:t>
            </w:r>
          </w:p>
        </w:tc>
      </w:tr>
      <w:tr w:rsidR="00A37A26" w:rsidRPr="00A37A26" w14:paraId="35CAE40D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4365119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J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2D2085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64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E95FC4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07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AFBABA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3.1069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3F5BFC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168</w:t>
            </w:r>
          </w:p>
        </w:tc>
      </w:tr>
      <w:tr w:rsidR="00A37A26" w:rsidRPr="00A37A26" w14:paraId="6A0189C1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39B8763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Jul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0A5B17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67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F94F2A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07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02E9A4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3.2553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6E1A84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332</w:t>
            </w:r>
          </w:p>
        </w:tc>
      </w:tr>
      <w:tr w:rsidR="00A37A26" w:rsidRPr="00A37A26" w14:paraId="756CD0B6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80E90C7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Ago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1D5024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58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3C52B6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07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E1F889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2.801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AC868E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5595</w:t>
            </w:r>
          </w:p>
        </w:tc>
      </w:tr>
      <w:tr w:rsidR="00A37A26" w:rsidRPr="00A37A26" w14:paraId="67FF776E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A8FC6E2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Se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8CDB42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67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68607A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07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EE05B5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3.265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01C47E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286</w:t>
            </w:r>
          </w:p>
        </w:tc>
      </w:tr>
      <w:tr w:rsidR="00A37A26" w:rsidRPr="00A37A26" w14:paraId="7EC99983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E95A33B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Ou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DA3FA5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45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6C757E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11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885497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2.1564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C60F5F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32254</w:t>
            </w:r>
          </w:p>
        </w:tc>
      </w:tr>
      <w:tr w:rsidR="00A37A26" w:rsidRPr="00A37A26" w14:paraId="51FEFD3E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713360C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No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70D1CC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12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D162E3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05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6F82D6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5954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9F39DF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552232</w:t>
            </w:r>
          </w:p>
        </w:tc>
      </w:tr>
      <w:tr w:rsidR="00A37A26" w:rsidRPr="00A37A26" w14:paraId="1097CB87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E46136F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Dez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1644FF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26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05D350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04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2C886D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1.2971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1E9C78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196076</w:t>
            </w:r>
          </w:p>
        </w:tc>
      </w:tr>
      <w:tr w:rsidR="00A37A26" w:rsidRPr="00A37A26" w14:paraId="0C87D37F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A67B2D7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Trend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744AFC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69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119598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4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48CC59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4.13601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785367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5.22E-05</w:t>
            </w:r>
          </w:p>
        </w:tc>
      </w:tr>
      <w:tr w:rsidR="00A37A26" w:rsidRPr="00A37A26" w14:paraId="3D6CC41A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1C95533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vac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3D669D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1050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3A7D8B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34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931BC6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3.03537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41464D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725</w:t>
            </w:r>
          </w:p>
        </w:tc>
      </w:tr>
      <w:tr w:rsidR="00A37A26" w:rsidRPr="00A37A26" w14:paraId="5DFB4F40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0ABDDEF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Confo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C6DCE0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29098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B86935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805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4CFBA3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3.61070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028882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387</w:t>
            </w:r>
          </w:p>
        </w:tc>
      </w:tr>
      <w:tr w:rsidR="00A37A26" w:rsidRPr="00A37A26" w14:paraId="10AC5364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D1C2E6F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L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D2E062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35268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9AFF2D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6460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E04240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5.4590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FE71F6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1.42E-07</w:t>
            </w:r>
          </w:p>
        </w:tc>
      </w:tr>
      <w:tr w:rsidR="00A37A26" w:rsidRPr="00A37A26" w14:paraId="0A66A576" w14:textId="77777777" w:rsidTr="00A37A26">
        <w:trPr>
          <w:trHeight w:val="300"/>
        </w:trPr>
        <w:tc>
          <w:tcPr>
            <w:tcW w:w="91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7D3CF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vac</w:t>
            </w:r>
            <w:proofErr w:type="spellEnd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*</w:t>
            </w: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trend</w:t>
            </w:r>
            <w:proofErr w:type="spellEnd"/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573A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08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3BEF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325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2D58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2.4515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5E81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15093</w:t>
            </w:r>
          </w:p>
        </w:tc>
      </w:tr>
      <w:tr w:rsidR="00A37A26" w:rsidRPr="00A37A26" w14:paraId="0B8B1A40" w14:textId="77777777" w:rsidTr="00A37A26">
        <w:trPr>
          <w:trHeight w:val="300"/>
        </w:trPr>
        <w:tc>
          <w:tcPr>
            <w:tcW w:w="9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65C56" w14:textId="77777777" w:rsidR="00A37A26" w:rsidRPr="00A37A26" w:rsidRDefault="00A37A26" w:rsidP="00A37A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1192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707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D97D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707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734A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707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BB5D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7079 ~ Full</w:t>
            </w:r>
          </w:p>
        </w:tc>
      </w:tr>
      <w:tr w:rsidR="00A37A26" w:rsidRPr="00A37A26" w14:paraId="4C302B5C" w14:textId="77777777" w:rsidTr="00A37A26">
        <w:trPr>
          <w:trHeight w:val="300"/>
        </w:trPr>
        <w:tc>
          <w:tcPr>
            <w:tcW w:w="91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ABE85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Intercepto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BFA2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2317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7FA7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7026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F7FD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3.297652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83D2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156</w:t>
            </w:r>
          </w:p>
        </w:tc>
      </w:tr>
      <w:tr w:rsidR="00A37A26" w:rsidRPr="00A37A26" w14:paraId="53D82147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EFC48DA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Fe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F83CAA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07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E01710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03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859307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3692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0A638A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712359</w:t>
            </w:r>
          </w:p>
        </w:tc>
      </w:tr>
      <w:tr w:rsidR="00A37A26" w:rsidRPr="00A37A26" w14:paraId="4ED050D7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5818CFE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Mar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60AAAD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66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248C74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06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D11F29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3.215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494781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523</w:t>
            </w:r>
          </w:p>
        </w:tc>
      </w:tr>
      <w:tr w:rsidR="00A37A26" w:rsidRPr="00A37A26" w14:paraId="510B5117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8BA2851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Abr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8A9679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102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5F8069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04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721968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5.018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E99E5A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1.16E-06</w:t>
            </w:r>
          </w:p>
        </w:tc>
      </w:tr>
      <w:tr w:rsidR="00A37A26" w:rsidRPr="00A37A26" w14:paraId="6C9CD14B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A32C602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Mai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8E30EB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102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9B89A6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05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A097C4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4.9906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8F07A9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1.31E-06</w:t>
            </w:r>
          </w:p>
        </w:tc>
      </w:tr>
      <w:tr w:rsidR="00A37A26" w:rsidRPr="00A37A26" w14:paraId="39BF3ED5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716188A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J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5B84E5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101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AA2EC4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08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750076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4.8502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4382A6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2.49E-06</w:t>
            </w:r>
          </w:p>
        </w:tc>
      </w:tr>
      <w:tr w:rsidR="00A37A26" w:rsidRPr="00A37A26" w14:paraId="7E95F458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8DA388F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Jul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6B8B53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80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70CF52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1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725511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3.8295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DA42E6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172</w:t>
            </w:r>
          </w:p>
        </w:tc>
      </w:tr>
      <w:tr w:rsidR="00A37A26" w:rsidRPr="00A37A26" w14:paraId="79D3A649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9CBD19F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Ago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B35B22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59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5FF6F0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09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352837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2.8351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F89F04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5055</w:t>
            </w:r>
          </w:p>
        </w:tc>
      </w:tr>
      <w:tr w:rsidR="00A37A26" w:rsidRPr="00A37A26" w14:paraId="3DCB0DEE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79F3E32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Se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321F1C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92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8457BE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06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CAECBC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4.4898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8CD0F2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1.21E-05</w:t>
            </w:r>
          </w:p>
        </w:tc>
      </w:tr>
      <w:tr w:rsidR="00A37A26" w:rsidRPr="00A37A26" w14:paraId="7FCE15DD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1E2373B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Ou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E6DAF1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45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0E4062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09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6CE35A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2.150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FEE30A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32727</w:t>
            </w:r>
          </w:p>
        </w:tc>
      </w:tr>
      <w:tr w:rsidR="00A37A26" w:rsidRPr="00A37A26" w14:paraId="23E16F90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029C842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No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DF440F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2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E6C943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05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67F48E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1.312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C1D1CA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190904</w:t>
            </w:r>
          </w:p>
        </w:tc>
      </w:tr>
      <w:tr w:rsidR="00A37A26" w:rsidRPr="00A37A26" w14:paraId="143600EB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A81BDEF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lastRenderedPageBreak/>
              <w:t>Dez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E602C6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31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A94363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03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2F000C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1.5284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C5B436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128</w:t>
            </w:r>
          </w:p>
        </w:tc>
      </w:tr>
      <w:tr w:rsidR="00A37A26" w:rsidRPr="00A37A26" w14:paraId="4B71A5F6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6CDEED1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Trend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54FB1A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113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D5F128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38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356D47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2.96511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521597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3398</w:t>
            </w:r>
          </w:p>
        </w:tc>
      </w:tr>
      <w:tr w:rsidR="00A37A26" w:rsidRPr="00A37A26" w14:paraId="44CF4C01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1F89AA4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vac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951825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1415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701E14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357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E2C37E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3.95892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16AAF2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105</w:t>
            </w:r>
          </w:p>
        </w:tc>
      </w:tr>
      <w:tr w:rsidR="00A37A26" w:rsidRPr="00A37A26" w14:paraId="7C960395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FA3A977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Confo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4A911A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31766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517CC5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6462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D075C8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4.91535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E74A97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1.86E-06</w:t>
            </w:r>
          </w:p>
        </w:tc>
      </w:tr>
      <w:tr w:rsidR="00A37A26" w:rsidRPr="00A37A26" w14:paraId="53902AC3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21464AA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L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366993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49437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210831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5668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E81ADF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8.72214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FFCE2A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1.11E-15</w:t>
            </w:r>
          </w:p>
        </w:tc>
      </w:tr>
      <w:tr w:rsidR="00A37A26" w:rsidRPr="00A37A26" w14:paraId="768FC551" w14:textId="77777777" w:rsidTr="00A37A26">
        <w:trPr>
          <w:trHeight w:val="300"/>
        </w:trPr>
        <w:tc>
          <w:tcPr>
            <w:tcW w:w="91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54BB0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vac</w:t>
            </w:r>
            <w:proofErr w:type="spellEnd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*</w:t>
            </w: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trend</w:t>
            </w:r>
            <w:proofErr w:type="spellEnd"/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5786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123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8DC9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342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43AA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3.58668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B7E7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422</w:t>
            </w:r>
          </w:p>
        </w:tc>
      </w:tr>
      <w:tr w:rsidR="00A37A26" w:rsidRPr="00A37A26" w14:paraId="6BBED3CB" w14:textId="77777777" w:rsidTr="00A37A26">
        <w:trPr>
          <w:trHeight w:val="300"/>
        </w:trPr>
        <w:tc>
          <w:tcPr>
            <w:tcW w:w="9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19AB5" w14:textId="77777777" w:rsidR="00A37A26" w:rsidRPr="00A37A26" w:rsidRDefault="00A37A26" w:rsidP="00A37A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8C2F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mm80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CFDF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mm80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88E7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mm80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EC7A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lang w:eastAsia="pt-BR"/>
              </w:rPr>
              <w:t>fmm80 ~ Full</w:t>
            </w:r>
          </w:p>
        </w:tc>
      </w:tr>
      <w:tr w:rsidR="00A37A26" w:rsidRPr="00A37A26" w14:paraId="3F56C2DA" w14:textId="77777777" w:rsidTr="00A37A26">
        <w:trPr>
          <w:trHeight w:val="300"/>
        </w:trPr>
        <w:tc>
          <w:tcPr>
            <w:tcW w:w="91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00970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Intercepto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6B65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49873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F4C8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10509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8A89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4.745811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8B43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3.97E-06</w:t>
            </w:r>
          </w:p>
        </w:tc>
      </w:tr>
      <w:tr w:rsidR="00A37A26" w:rsidRPr="00A37A26" w14:paraId="181DA262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E7DFE5B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Fe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293EF1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447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048B70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7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0A14CD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1.63869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70CFB9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102865</w:t>
            </w:r>
          </w:p>
        </w:tc>
      </w:tr>
      <w:tr w:rsidR="00A37A26" w:rsidRPr="00A37A26" w14:paraId="0C017B46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3EB561A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Mar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6530EBE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39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B696D0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78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689B0B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1.4270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B4D354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155151</w:t>
            </w:r>
          </w:p>
        </w:tc>
      </w:tr>
      <w:tr w:rsidR="00A37A26" w:rsidRPr="00A37A26" w14:paraId="2B2D7B36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FE2F2CA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Abr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088F85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107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1ACDE7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75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FDFCE3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3.8976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7F7741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133</w:t>
            </w:r>
          </w:p>
        </w:tc>
      </w:tr>
      <w:tr w:rsidR="00A37A26" w:rsidRPr="00A37A26" w14:paraId="1D4FF3D6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ADC8CD4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Mai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A135C0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123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3BF8A6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62CB0C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4.4186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B85F68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1.63E-05</w:t>
            </w:r>
          </w:p>
        </w:tc>
      </w:tr>
      <w:tr w:rsidR="00A37A26" w:rsidRPr="00A37A26" w14:paraId="3A1FF3E6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F4A1B35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J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902782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66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EC836F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88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1F1E15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2.29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75DF22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22957</w:t>
            </w:r>
          </w:p>
        </w:tc>
      </w:tr>
      <w:tr w:rsidR="00A37A26" w:rsidRPr="00A37A26" w14:paraId="2967B9C5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6DC92B2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Jul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6F4B63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72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4FE55A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81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C280DE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2.589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7AA400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10317</w:t>
            </w:r>
          </w:p>
        </w:tc>
      </w:tr>
      <w:tr w:rsidR="00A37A26" w:rsidRPr="00A37A26" w14:paraId="436FD7A2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B4E70E5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Ago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B4DA8C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41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D4FCA5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78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912E18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1.4906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4628AB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137645</w:t>
            </w:r>
          </w:p>
        </w:tc>
      </w:tr>
      <w:tr w:rsidR="00A37A26" w:rsidRPr="00A37A26" w14:paraId="3BA46DFF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4B03D31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Se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828446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62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BD45DA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75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D19F21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2.2780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76A149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2379</w:t>
            </w:r>
          </w:p>
        </w:tc>
      </w:tr>
      <w:tr w:rsidR="00A37A26" w:rsidRPr="00A37A26" w14:paraId="06D46718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E1CAFC5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Ou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D8FF422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04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6956E7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76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DBC2C0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1753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6F16C4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86101</w:t>
            </w:r>
          </w:p>
        </w:tc>
      </w:tr>
      <w:tr w:rsidR="00A37A26" w:rsidRPr="00A37A26" w14:paraId="6B236EA2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D83C223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No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2BB77F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2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CF5B12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73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89A9D2F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8785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E8CD06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380698</w:t>
            </w:r>
          </w:p>
        </w:tc>
      </w:tr>
      <w:tr w:rsidR="00A37A26" w:rsidRPr="00A37A26" w14:paraId="186B9B45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95822AE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Dez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537415B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03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3D3193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73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47B7F6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1297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0D2F771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896896</w:t>
            </w:r>
          </w:p>
        </w:tc>
      </w:tr>
      <w:tr w:rsidR="00A37A26" w:rsidRPr="00A37A26" w14:paraId="2386A9E8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3306B26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Trend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38B7CC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235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93EAE6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47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4B512D6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4.94999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1A073C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1.58E-06</w:t>
            </w:r>
          </w:p>
        </w:tc>
      </w:tr>
      <w:tr w:rsidR="00A37A26" w:rsidRPr="00A37A26" w14:paraId="61834C3E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030F27E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vac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0D36AA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2515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9AF0F7C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493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BF204A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5.09843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EA95735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7.98E-07</w:t>
            </w:r>
          </w:p>
        </w:tc>
      </w:tr>
      <w:tr w:rsidR="00A37A26" w:rsidRPr="00A37A26" w14:paraId="2E62F532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510C503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Confo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F62B97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33187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970E41D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6245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AEC121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5.31363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D7DCE60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2.88E-07</w:t>
            </w:r>
          </w:p>
        </w:tc>
      </w:tr>
      <w:tr w:rsidR="00A37A26" w:rsidRPr="00A37A26" w14:paraId="51D7CF43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5653B1C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L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79960A3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3729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21D214A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6171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292BFB8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6.04312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2D1B34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7.38E-09</w:t>
            </w:r>
          </w:p>
        </w:tc>
      </w:tr>
      <w:tr w:rsidR="00A37A26" w:rsidRPr="00A37A26" w14:paraId="752A7241" w14:textId="77777777" w:rsidTr="00A37A26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F3722B7" w14:textId="77777777" w:rsidR="00A37A26" w:rsidRPr="00A37A26" w:rsidRDefault="00A37A26" w:rsidP="00A37A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vac</w:t>
            </w:r>
            <w:proofErr w:type="spellEnd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*</w:t>
            </w:r>
            <w:proofErr w:type="spellStart"/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trend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13BBD7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0.0021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BE06927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0.00047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B2EDEB9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-4.6338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0234C14" w14:textId="77777777" w:rsidR="00A37A26" w:rsidRPr="00A37A26" w:rsidRDefault="00A37A26" w:rsidP="00A37A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</w:pPr>
            <w:r w:rsidRPr="00A37A26">
              <w:rPr>
                <w:rFonts w:ascii="Calibri" w:eastAsia="Times New Roman" w:hAnsi="Calibri" w:cs="Calibri"/>
                <w:color w:val="000000"/>
                <w:highlight w:val="yellow"/>
                <w:lang w:eastAsia="pt-BR"/>
              </w:rPr>
              <w:t>6.50E-06</w:t>
            </w:r>
          </w:p>
        </w:tc>
      </w:tr>
    </w:tbl>
    <w:p w14:paraId="3E472F59" w14:textId="77777777" w:rsidR="000B6668" w:rsidRDefault="000B6668" w:rsidP="000B666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D594EFD" w14:textId="77777777" w:rsidR="00CD156C" w:rsidRDefault="00CD156C"/>
    <w:sectPr w:rsidR="00CD156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TO3NDI3MzKwMDBR0lEKTi0uzszPAykwrAUAIPKMqSwAAAA="/>
  </w:docVars>
  <w:rsids>
    <w:rsidRoot w:val="00371D49"/>
    <w:rsid w:val="000B6668"/>
    <w:rsid w:val="00371D49"/>
    <w:rsid w:val="00A37A26"/>
    <w:rsid w:val="00CD156C"/>
    <w:rsid w:val="00F35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483A3A"/>
  <w15:chartTrackingRefBased/>
  <w15:docId w15:val="{E6B7D861-7A6B-4925-9A75-999A84F42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854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8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2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9</Pages>
  <Words>1671</Words>
  <Characters>9027</Characters>
  <Application>Microsoft Office Word</Application>
  <DocSecurity>0</DocSecurity>
  <Lines>75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</dc:creator>
  <cp:keywords/>
  <dc:description/>
  <cp:lastModifiedBy>Eduardo</cp:lastModifiedBy>
  <cp:revision>2</cp:revision>
  <dcterms:created xsi:type="dcterms:W3CDTF">2020-09-08T13:53:00Z</dcterms:created>
  <dcterms:modified xsi:type="dcterms:W3CDTF">2020-09-08T14:28:00Z</dcterms:modified>
</cp:coreProperties>
</file>